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E54B6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967354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967354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 3</w:t>
        </w:r>
      </w:hyperlink>
    </w:p>
    <w:p w:rsidR="00452201" w:rsidRPr="00452201" w:rsidRDefault="0096735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 4</w:t>
        </w:r>
      </w:hyperlink>
    </w:p>
    <w:p w:rsidR="00452201" w:rsidRDefault="0032395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</w:t>
        </w:r>
        <w:r w:rsidR="00956EE3" w:rsidRPr="0032395F">
          <w:rPr>
            <w:rStyle w:val="Hyperlink"/>
            <w:b/>
            <w:bCs/>
            <w:sz w:val="23"/>
            <w:szCs w:val="23"/>
          </w:rPr>
          <w:t>.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 5</w:t>
        </w:r>
      </w:hyperlink>
    </w:p>
    <w:p w:rsidR="00601153" w:rsidRPr="00452201" w:rsidRDefault="0077047D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</w:t>
        </w:r>
        <w:r w:rsidR="008D47E5" w:rsidRPr="0077047D">
          <w:rPr>
            <w:rStyle w:val="Hyperlink"/>
            <w:b/>
            <w:bCs/>
            <w:sz w:val="23"/>
            <w:szCs w:val="23"/>
          </w:rPr>
          <w:t>.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 14</w:t>
        </w:r>
      </w:hyperlink>
    </w:p>
    <w:p w:rsidR="00452201" w:rsidRPr="00452201" w:rsidRDefault="0077047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</w:t>
        </w:r>
        <w:r w:rsidR="00D64686" w:rsidRPr="0077047D">
          <w:rPr>
            <w:rStyle w:val="Hyperlink"/>
            <w:b/>
            <w:bCs/>
            <w:sz w:val="23"/>
            <w:szCs w:val="23"/>
          </w:rPr>
          <w:t>.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 17</w:t>
        </w:r>
      </w:hyperlink>
    </w:p>
    <w:p w:rsidR="00452201" w:rsidRPr="00452201" w:rsidRDefault="0077047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</w:t>
        </w:r>
        <w:r w:rsidR="00D64686" w:rsidRPr="0077047D">
          <w:rPr>
            <w:rStyle w:val="Hyperlink"/>
            <w:b/>
          </w:rPr>
          <w:t>.</w:t>
        </w:r>
        <w:r w:rsidR="00D64686" w:rsidRPr="0077047D">
          <w:rPr>
            <w:rStyle w:val="Hyperlink"/>
            <w:b/>
          </w:rPr>
          <w:t>........... 34</w:t>
        </w:r>
      </w:hyperlink>
    </w:p>
    <w:p w:rsidR="00452201" w:rsidRPr="00452201" w:rsidRDefault="0077047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</w:t>
        </w:r>
        <w:r w:rsidR="00D64686" w:rsidRPr="0077047D">
          <w:rPr>
            <w:rStyle w:val="Hyperlink"/>
            <w:b/>
          </w:rPr>
          <w:t>.</w:t>
        </w:r>
        <w:r w:rsidR="00D64686" w:rsidRPr="0077047D">
          <w:rPr>
            <w:rStyle w:val="Hyperlink"/>
            <w:b/>
          </w:rPr>
          <w:t>.......................</w:t>
        </w:r>
        <w:r w:rsidR="00D64686" w:rsidRPr="0077047D">
          <w:rPr>
            <w:rStyle w:val="Hyperlink"/>
            <w:b/>
          </w:rPr>
          <w:t>.</w:t>
        </w:r>
        <w:r w:rsidR="00D64686" w:rsidRPr="0077047D">
          <w:rPr>
            <w:rStyle w:val="Hyperlink"/>
            <w:b/>
          </w:rPr>
          <w:t>...................................... 49</w:t>
        </w:r>
      </w:hyperlink>
    </w:p>
    <w:p w:rsidR="00452201" w:rsidRPr="00452201" w:rsidRDefault="0077047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</w:t>
        </w:r>
        <w:r w:rsidR="00BE3D9E" w:rsidRPr="0077047D">
          <w:rPr>
            <w:rStyle w:val="Hyperlink"/>
            <w:b/>
          </w:rPr>
          <w:t>.</w:t>
        </w:r>
        <w:r w:rsidR="00BE3D9E" w:rsidRPr="0077047D">
          <w:rPr>
            <w:rStyle w:val="Hyperlink"/>
            <w:b/>
          </w:rPr>
          <w:t>.......................................................</w:t>
        </w:r>
        <w:r w:rsidR="00BE3D9E" w:rsidRPr="0077047D">
          <w:rPr>
            <w:rStyle w:val="Hyperlink"/>
            <w:b/>
          </w:rPr>
          <w:t>.</w:t>
        </w:r>
        <w:r w:rsidR="00BE3D9E" w:rsidRPr="0077047D">
          <w:rPr>
            <w:rStyle w:val="Hyperlink"/>
            <w:b/>
          </w:rPr>
          <w:t>. 51</w:t>
        </w:r>
      </w:hyperlink>
    </w:p>
    <w:p w:rsidR="00452201" w:rsidRDefault="0077047D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</w:t>
        </w:r>
        <w:r w:rsidR="00BE3D9E" w:rsidRPr="0077047D">
          <w:rPr>
            <w:rStyle w:val="Hyperlink"/>
            <w:b/>
            <w:bCs/>
          </w:rPr>
          <w:t>.</w:t>
        </w:r>
        <w:r w:rsidR="00BE3D9E" w:rsidRPr="0077047D">
          <w:rPr>
            <w:rStyle w:val="Hyperlink"/>
            <w:b/>
            <w:bCs/>
          </w:rPr>
          <w:t>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 Randon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3953A3">
      <w:pPr>
        <w:ind w:firstLine="708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Pr="005A2076">
        <w:rPr>
          <w:rFonts w:ascii="Arial" w:hAnsi="Arial" w:cs="Arial"/>
          <w:i/>
          <w:iCs/>
          <w:sz w:val="24"/>
          <w:szCs w:val="24"/>
        </w:rPr>
        <w:t xml:space="preserve">dataset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9761AD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>O primeiro dataset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>s como recursos para a previsão. Esse dataset 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dataset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>. Esse dataset 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Pr="006D4189">
        <w:rPr>
          <w:rFonts w:ascii="Arial" w:hAnsi="Arial" w:cs="Arial"/>
          <w:i/>
          <w:iCs/>
          <w:sz w:val="24"/>
          <w:szCs w:val="24"/>
        </w:rPr>
        <w:t>dataset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proofErr w:type="gramStart"/>
      <w:r w:rsidRPr="006D4189">
        <w:rPr>
          <w:rFonts w:ascii="Arial" w:hAnsi="Arial" w:cs="Arial"/>
          <w:i/>
          <w:iCs/>
          <w:sz w:val="24"/>
          <w:szCs w:val="24"/>
        </w:rPr>
        <w:t>dataset</w:t>
      </w:r>
      <w:r>
        <w:rPr>
          <w:rFonts w:ascii="Arial" w:hAnsi="Arial" w:cs="Arial"/>
          <w:i/>
          <w:iCs/>
          <w:sz w:val="24"/>
          <w:szCs w:val="24"/>
        </w:rPr>
        <w:t>s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 </w:t>
      </w:r>
      <w:r w:rsidRPr="006D4189">
        <w:rPr>
          <w:rFonts w:ascii="Arial" w:hAnsi="Arial" w:cs="Arial"/>
          <w:sz w:val="24"/>
          <w:szCs w:val="24"/>
        </w:rPr>
        <w:t>“</w:t>
      </w:r>
      <w:proofErr w:type="gramEnd"/>
      <w:r w:rsidRPr="006D4189">
        <w:rPr>
          <w:rFonts w:ascii="Arial" w:hAnsi="Arial" w:cs="Arial"/>
          <w:sz w:val="24"/>
          <w:szCs w:val="24"/>
        </w:rPr>
        <w:t>application_record.csv”</w:t>
      </w:r>
      <w:r>
        <w:rPr>
          <w:rFonts w:ascii="Arial" w:hAnsi="Arial" w:cs="Arial"/>
          <w:sz w:val="24"/>
          <w:szCs w:val="24"/>
        </w:rPr>
        <w:t xml:space="preserve"> e 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i/>
          <w:iCs/>
          <w:sz w:val="24"/>
          <w:szCs w:val="24"/>
        </w:rPr>
        <w:t>dataset</w:t>
      </w:r>
      <w:r>
        <w:rPr>
          <w:rFonts w:ascii="Arial" w:hAnsi="Arial" w:cs="Arial"/>
          <w:i/>
          <w:iCs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ídos pelo valor 'Other'. Foi utu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s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 duplicados foi confirmada </w:t>
      </w:r>
      <w:proofErr w:type="gramStart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pelos método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 de uma coluna target no dataset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3327B1" w:rsidRDefault="003327B1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dataset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datasets gerados. Para isso, foi necessário agrupar o dataset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>”, em variáveis que indiquem a idade, os anos de emprego e se o cliente está empregado. As antigas variáveis transformadas serão eliminadas do dataset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dataset 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4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4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5" w:name="analise"/>
      <w:bookmarkEnd w:id="5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os 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6" w:name="modelo"/>
      <w:bookmarkEnd w:id="6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>Nesse estudo serão utilizados 6 tipos de algoritmos de classificação, são eles: Árvore de Decisão, Regressão Logística, Naïve Bayes, Gradiente Descendente, KNN (K - Nearest Neighbors) e Randon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7" w:name="apresentacao"/>
      <w:bookmarkEnd w:id="7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650DDA" w:rsidRDefault="008C10C2" w:rsidP="00650DDA">
      <w:pPr>
        <w:pStyle w:val="NormalWeb"/>
      </w:pPr>
      <w:r>
        <w:rPr>
          <w:noProof/>
        </w:rPr>
        <w:drawing>
          <wp:inline distT="0" distB="0" distL="0" distR="0" wp14:anchorId="5C259E6D" wp14:editId="2899ADC0">
            <wp:extent cx="5400040" cy="183007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AB0B7A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5A79EF23" wp14:editId="458F4D1E">
            <wp:extent cx="5400040" cy="339915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 partir dos resultados apresentados é possível perceber que, comparativamente, os modelos Randon Forest e Árvore de decisão tiveram um melhor desempenho, com uma vantagem para o algoritmo Randon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o analisar o modelo Randon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AD7FA5" w:rsidRPr="009E74C7">
        <w:rPr>
          <w:rFonts w:ascii="Arial" w:hAnsi="Arial" w:cs="Arial"/>
          <w:sz w:val="24"/>
          <w:szCs w:val="24"/>
        </w:rPr>
        <w:t>Randon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 xml:space="preserve">Por fim, concluiu-se que os modelos Randon Forest e Árvore de decisão apresentaram melhor capacidade de classificação, obtendo o melhor resultado nas métricas. Cabe agora testar os modelos em conjuntos de dados reais para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8" w:name="links"/>
      <w:bookmarkEnd w:id="8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9" w:name="apendice"/>
      <w:bookmarkEnd w:id="9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0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bookmarkStart w:id="11" w:name="_GoBack"/>
      <w:bookmarkEnd w:id="11"/>
      <w:r>
        <w:br/>
      </w:r>
      <w:r>
        <w:br/>
      </w:r>
      <w:r>
        <w:rPr>
          <w:rStyle w:val="NormalTok"/>
        </w:rPr>
        <w:t>pyo.init_notebook_mode()</w:t>
      </w:r>
      <w:bookmarkEnd w:id="10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Randon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andon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421CD"/>
    <w:rsid w:val="0005158E"/>
    <w:rsid w:val="00093856"/>
    <w:rsid w:val="000D76D1"/>
    <w:rsid w:val="000F7E75"/>
    <w:rsid w:val="00132E5B"/>
    <w:rsid w:val="0016580D"/>
    <w:rsid w:val="0019102D"/>
    <w:rsid w:val="00201149"/>
    <w:rsid w:val="0021063F"/>
    <w:rsid w:val="00220468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EEB"/>
    <w:rsid w:val="005017C8"/>
    <w:rsid w:val="0052359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47D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A092F"/>
    <w:rsid w:val="00CA284F"/>
    <w:rsid w:val="00CA5C94"/>
    <w:rsid w:val="00CE3F0E"/>
    <w:rsid w:val="00CF1B5C"/>
    <w:rsid w:val="00CF3060"/>
    <w:rsid w:val="00D0450B"/>
    <w:rsid w:val="00D14214"/>
    <w:rsid w:val="00D44446"/>
    <w:rsid w:val="00D54723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5DDC"/>
    <w:rsid w:val="00DE0E33"/>
    <w:rsid w:val="00DE2E2F"/>
    <w:rsid w:val="00DF0882"/>
    <w:rsid w:val="00E14511"/>
    <w:rsid w:val="00E3468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774B8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DefaultParagraphFont">
    <w:name w:val="Default Paragraph Font"/>
    <w:rsid w:val="00575BE5"/>
  </w:style>
  <w:style w:type="character" w:customStyle="1" w:styleId="BodyTextChar">
    <w:name w:val="Body Text Char"/>
    <w:basedOn w:val="DefaultParagraphFont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  <w:lang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e">
    <w:name w:val="Date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phy">
    <w:name w:val="Bibliography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BlockText">
    <w:name w:val="Block Text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84</TotalTime>
  <Pages>74</Pages>
  <Words>10846</Words>
  <Characters>58573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82</cp:revision>
  <dcterms:created xsi:type="dcterms:W3CDTF">2023-11-27T12:17:00Z</dcterms:created>
  <dcterms:modified xsi:type="dcterms:W3CDTF">2024-01-02T18:20:00Z</dcterms:modified>
</cp:coreProperties>
</file>